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E7C31" w:rsidRDefault="003E7C31">
      <w:proofErr w:type="gramStart"/>
      <w:r w:rsidRPr="003E7C31">
        <w:t>.content</w:t>
      </w:r>
      <w:proofErr w:type="gramEnd"/>
      <w:r w:rsidRPr="003E7C31">
        <w:t>1</w:t>
      </w:r>
      <w:r>
        <w:t xml:space="preserve">                                                          </w:t>
      </w:r>
      <w:r w:rsidRPr="003E7C31">
        <w:t>content</w:t>
      </w:r>
      <w:r>
        <w:t>2</w:t>
      </w:r>
    </w:p>
    <w:p w:rsidR="005F2F1C" w:rsidRDefault="003E7C31">
      <w:r w:rsidRPr="003E7C31">
        <w:drawing>
          <wp:inline distT="0" distB="0" distL="0" distR="0" wp14:anchorId="7EA62BEC" wp14:editId="5BBEE0D5">
            <wp:extent cx="2339163" cy="2523921"/>
            <wp:effectExtent l="0" t="0" r="4445" b="0"/>
            <wp:docPr id="1" name="Picture 1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squar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47112" cy="2532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7C31">
        <w:drawing>
          <wp:inline distT="0" distB="0" distL="0" distR="0" wp14:anchorId="56F6B62F" wp14:editId="51B7FCC5">
            <wp:extent cx="2338705" cy="2515334"/>
            <wp:effectExtent l="0" t="0" r="4445" b="0"/>
            <wp:docPr id="3" name="Picture 3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squar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46269" cy="2523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C31" w:rsidRDefault="003E7C31">
      <w:r w:rsidRPr="003E7C31">
        <w:t>.</w:t>
      </w:r>
    </w:p>
    <w:p w:rsidR="003E7C31" w:rsidRDefault="003E7C31">
      <w:r w:rsidRPr="003E7C31">
        <w:t>C</w:t>
      </w:r>
      <w:r w:rsidRPr="003E7C31">
        <w:t>ontent</w:t>
      </w:r>
      <w:r>
        <w:t>3</w:t>
      </w:r>
    </w:p>
    <w:p w:rsidR="003E7C31" w:rsidRDefault="003E7C31">
      <w:r w:rsidRPr="003E7C31">
        <w:drawing>
          <wp:inline distT="0" distB="0" distL="0" distR="0" wp14:anchorId="67A635C2" wp14:editId="581E1E81">
            <wp:extent cx="2381693" cy="25698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9650" cy="257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7C31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TMxtjQ2MTI3NzRV0lEKTi0uzszPAykwrAUAxEQzpiwAAAA="/>
  </w:docVars>
  <w:rsids>
    <w:rsidRoot w:val="003E7C31"/>
    <w:rsid w:val="003E7C31"/>
    <w:rsid w:val="005F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273E"/>
  <w15:chartTrackingRefBased/>
  <w15:docId w15:val="{921DE445-CECF-461F-9C09-8A99541F3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C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</Words>
  <Characters>78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Granados</dc:creator>
  <cp:keywords/>
  <dc:description/>
  <cp:lastModifiedBy>Jose Granados</cp:lastModifiedBy>
  <cp:revision>1</cp:revision>
  <dcterms:created xsi:type="dcterms:W3CDTF">2023-02-22T16:20:00Z</dcterms:created>
  <dcterms:modified xsi:type="dcterms:W3CDTF">2023-02-22T16:26:00Z</dcterms:modified>
</cp:coreProperties>
</file>